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38EF867" w:rsidR="000D5065" w:rsidRPr="003B3DE5" w:rsidRDefault="00973E15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>Лабораторная работа №</w:t>
            </w:r>
            <w:r w:rsidR="00305267" w:rsidRPr="00305267">
              <w:rPr>
                <w:rFonts w:ascii="Times New Roman" w:hAnsi="Times New Roman"/>
                <w:sz w:val="28"/>
                <w:szCs w:val="28"/>
                <w:lang w:val="ru-RU"/>
              </w:rPr>
              <w:t>2</w:t>
            </w: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305267" w:rsidRPr="00305267">
              <w:rPr>
                <w:rFonts w:ascii="Times New Roman" w:hAnsi="Times New Roman"/>
                <w:sz w:val="28"/>
                <w:szCs w:val="28"/>
                <w:lang w:val="ru-RU"/>
              </w:rPr>
              <w:t>Синхронизация потоков в ОС GNU/Linux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23C8F2FF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Кузнец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34FE46D7" w:rsidR="008860BE" w:rsidRPr="00341959" w:rsidRDefault="00973E15" w:rsidP="00445C8C">
      <w:pPr>
        <w:rPr>
          <w:b/>
          <w:highlight w:val="lightGray"/>
        </w:rPr>
      </w:pPr>
      <w:r>
        <w:t>Цель состоит в и</w:t>
      </w:r>
      <w:r w:rsidRPr="00973E15">
        <w:t>зучени</w:t>
      </w:r>
      <w:r>
        <w:t>и</w:t>
      </w:r>
      <w:r w:rsidRPr="00973E15">
        <w:t xml:space="preserve"> </w:t>
      </w:r>
      <w:r w:rsidR="00305267" w:rsidRPr="00305267">
        <w:t>программных средств синхронизации потоков в ОС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41DCB6B5" w14:textId="1A4EC38A" w:rsidR="00973E15" w:rsidRDefault="00973E15" w:rsidP="00973E15">
      <w:pPr>
        <w:pStyle w:val="a"/>
      </w:pPr>
      <w:r>
        <w:t>Ознакомиться с краткими теоретическими сведениями по управлению процессами в ОС GNU/Linux.</w:t>
      </w:r>
    </w:p>
    <w:p w14:paraId="5C0E1F75" w14:textId="4657FC9E" w:rsidR="00973E15" w:rsidRDefault="00973E15" w:rsidP="00305267">
      <w:pPr>
        <w:pStyle w:val="a"/>
      </w:pPr>
      <w:r>
        <w:t xml:space="preserve">Используя </w:t>
      </w:r>
      <w:r w:rsidR="00305267" w:rsidRPr="00305267">
        <w:t>изученные механизмы, разработать и отладить программу, выполняющую заданную работу.</w:t>
      </w:r>
    </w:p>
    <w:p w14:paraId="470925B4" w14:textId="6EE69154" w:rsidR="00445C8C" w:rsidRDefault="00973E15" w:rsidP="00973E15">
      <w:pPr>
        <w:pStyle w:val="a"/>
      </w:pPr>
      <w:r>
        <w:t>Написать настоящий отчет и представить его к защите с исходными текстами программы. Исходные тексты программ должны содержать комментарии в стиле системы doxygen</w:t>
      </w:r>
      <w:r w:rsidR="00305267" w:rsidRPr="00305267">
        <w:t>.</w:t>
      </w:r>
    </w:p>
    <w:p w14:paraId="4E7C715C" w14:textId="0CB54D94" w:rsidR="00DE580A" w:rsidRDefault="00973E15" w:rsidP="00973E15">
      <w:pPr>
        <w:rPr>
          <w:rFonts w:cs="Times New Roman"/>
        </w:rPr>
      </w:pPr>
      <w:r>
        <w:t>Вариант 1</w:t>
      </w:r>
      <w:r w:rsidR="00305267" w:rsidRPr="00305267">
        <w:t>1</w:t>
      </w:r>
      <w:r>
        <w:t xml:space="preserve">. </w:t>
      </w:r>
      <w:r w:rsidR="00305267" w:rsidRPr="00305267">
        <w:t>В аэропорту N посадочных полос (разделяемые</w:t>
      </w:r>
      <w:r w:rsidR="00305267" w:rsidRPr="00305267">
        <w:t xml:space="preserve"> </w:t>
      </w:r>
      <w:r w:rsidR="00305267" w:rsidRPr="00305267">
        <w:t>ресурсы), на каждую из которых может сесть только один самолет (поток). Когда самолет оказывается на подлете к аэропорту, он выбирает и садится на ту</w:t>
      </w:r>
      <w:r w:rsidR="00305267" w:rsidRPr="00305267">
        <w:t xml:space="preserve"> </w:t>
      </w:r>
      <w:r w:rsidR="00305267" w:rsidRPr="00305267">
        <w:t>полосу, которая на данный момент свободна. Определенное время полоса</w:t>
      </w:r>
      <w:r w:rsidR="00305267" w:rsidRPr="00305267">
        <w:t xml:space="preserve"> </w:t>
      </w:r>
      <w:r w:rsidR="00305267" w:rsidRPr="00305267">
        <w:t>занята, пока самолет не доставят в зону прилета. Если на подлете все полосы</w:t>
      </w:r>
      <w:r w:rsidR="00305267" w:rsidRPr="00305267">
        <w:t xml:space="preserve"> </w:t>
      </w:r>
      <w:r w:rsidR="00305267" w:rsidRPr="00305267">
        <w:t>заняты, то самолет кружит над аэропортом и ожидает освобождения одной из</w:t>
      </w:r>
      <w:r w:rsidR="00305267" w:rsidRPr="00305267">
        <w:t xml:space="preserve"> </w:t>
      </w:r>
      <w:r w:rsidR="00305267" w:rsidRPr="00305267">
        <w:t>полос. Если в ожидании освобождения полос находятся несколько самолетов,</w:t>
      </w:r>
      <w:r w:rsidR="00305267" w:rsidRPr="00305267">
        <w:t xml:space="preserve"> </w:t>
      </w:r>
      <w:r w:rsidR="00305267" w:rsidRPr="00305267">
        <w:t>то они занимают освобождающиеся полосы в порядке подлета. Самолеты</w:t>
      </w:r>
      <w:r w:rsidR="00305267" w:rsidRPr="00305267">
        <w:t xml:space="preserve"> </w:t>
      </w:r>
      <w:r w:rsidR="00305267" w:rsidRPr="00305267">
        <w:t>прибывают в аэропорт через произвольные промежутки времени.</w:t>
      </w:r>
      <w:r w:rsidR="00305267" w:rsidRPr="00305267">
        <w:t xml:space="preserve"> </w:t>
      </w:r>
      <w:r w:rsidR="00305267" w:rsidRPr="00305267">
        <w:t>Описанный процесс происходит бесконечно. Значение N задается</w:t>
      </w:r>
      <w:r w:rsidR="00305267" w:rsidRPr="00305267">
        <w:t xml:space="preserve"> </w:t>
      </w:r>
      <w:r w:rsidR="00305267" w:rsidRPr="00305267">
        <w:t>пользователем при старте процесса. Величина времени подлета и его</w:t>
      </w:r>
      <w:r w:rsidR="00305267" w:rsidRPr="00305267">
        <w:t xml:space="preserve"> </w:t>
      </w:r>
      <w:r w:rsidR="00305267" w:rsidRPr="00305267">
        <w:t>интенсивность являются случайными величинами с равномерным законом</w:t>
      </w:r>
      <w:r w:rsidR="00305267" w:rsidRPr="00305267">
        <w:t xml:space="preserve"> </w:t>
      </w:r>
      <w:r w:rsidR="00305267" w:rsidRPr="00305267">
        <w:t>распределения.</w:t>
      </w:r>
      <w:r w:rsidR="00DE580A">
        <w:rPr>
          <w:rFonts w:cs="Times New Roman"/>
        </w:rPr>
        <w:t xml:space="preserve"> </w:t>
      </w:r>
    </w:p>
    <w:p w14:paraId="554F47EE" w14:textId="17233879" w:rsidR="00973E15" w:rsidRPr="00DE580A" w:rsidRDefault="00DE580A" w:rsidP="00DE580A">
      <w:pPr>
        <w:spacing w:after="160" w:line="259" w:lineRule="auto"/>
        <w:ind w:firstLine="0"/>
        <w:contextualSpacing w:val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55DC8053" w14:textId="3D588158" w:rsidR="005F0866" w:rsidRPr="00DE580A" w:rsidRDefault="00DE580A" w:rsidP="006B34A9">
      <w:pPr>
        <w:pStyle w:val="a0"/>
        <w:rPr>
          <w:rFonts w:eastAsiaTheme="minorHAnsi"/>
          <w:lang w:eastAsia="en-US"/>
        </w:rPr>
      </w:pPr>
      <w:r>
        <w:rPr>
          <w:lang w:val="ru-RU"/>
        </w:rPr>
        <w:lastRenderedPageBreak/>
        <w:t>Исходные тексты программ</w:t>
      </w:r>
    </w:p>
    <w:p w14:paraId="395633DA" w14:textId="4AF0EF63" w:rsidR="005F0866" w:rsidRPr="00305267" w:rsidRDefault="005F0866" w:rsidP="005F0866">
      <w:pPr>
        <w:pStyle w:val="afb"/>
      </w:pPr>
      <w:r>
        <w:t>Листинг</w:t>
      </w:r>
      <w:r w:rsidRPr="00305267">
        <w:t xml:space="preserve"> 1 – </w:t>
      </w:r>
      <w:r>
        <w:t>Код</w:t>
      </w:r>
      <w:r w:rsidRPr="00305267">
        <w:t xml:space="preserve"> </w:t>
      </w:r>
      <w:r w:rsidR="00A42C70">
        <w:t>в</w:t>
      </w:r>
      <w:r w:rsidR="00A42C70" w:rsidRPr="00305267">
        <w:t xml:space="preserve"> </w:t>
      </w:r>
      <w:r w:rsidR="00A42C70">
        <w:t>файле</w:t>
      </w:r>
      <w:r w:rsidR="00A42C70" w:rsidRPr="00305267">
        <w:t xml:space="preserve"> </w:t>
      </w:r>
      <w:r w:rsidR="00DE580A">
        <w:rPr>
          <w:lang w:val="en-US"/>
        </w:rPr>
        <w:t>main</w:t>
      </w:r>
      <w:r w:rsidR="00DE580A" w:rsidRPr="00305267">
        <w:t>.</w:t>
      </w:r>
      <w:r w:rsidR="00DE580A">
        <w:rPr>
          <w:lang w:val="en-US"/>
        </w:rPr>
        <w:t>c</w:t>
      </w:r>
    </w:p>
    <w:p w14:paraId="654B0DB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file   main.c</w:t>
      </w:r>
    </w:p>
    <w:p w14:paraId="0B59D0F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 Main file of the program. Contains main function</w:t>
      </w:r>
    </w:p>
    <w:p w14:paraId="0FB16E8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4E983F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D775AB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malloc.h&gt;</w:t>
      </w:r>
    </w:p>
    <w:p w14:paraId="56DEFD3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"thread.h"</w:t>
      </w:r>
    </w:p>
    <w:p w14:paraId="43A5C4D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"input.h"</w:t>
      </w:r>
    </w:p>
    <w:p w14:paraId="497CF7A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stdbool.h&gt;</w:t>
      </w:r>
    </w:p>
    <w:p w14:paraId="5A354DB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9F3E22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C37457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brief Main function</w:t>
      </w:r>
    </w:p>
    <w:p w14:paraId="5F6FA2A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8C050D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details Main function. Initialise Airfield, aircrafts numeration</w:t>
      </w:r>
    </w:p>
    <w:p w14:paraId="64E91B78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variable, and performs a task. Also provides minimal UI.</w:t>
      </w:r>
    </w:p>
    <w:p w14:paraId="5DCFB79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4C3E6E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return Doesn't return anything. According to the task, works infinitely.</w:t>
      </w:r>
    </w:p>
    <w:p w14:paraId="6A7D7F0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B7F5DA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int main()</w:t>
      </w:r>
    </w:p>
    <w:p w14:paraId="103994C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{</w:t>
      </w:r>
    </w:p>
    <w:p w14:paraId="0C0D9BE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rintf("Enter number of landing strips ( [1, 1000] )\n");</w:t>
      </w:r>
    </w:p>
    <w:p w14:paraId="01224E8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int n = checkedInputInt(numberOfStripsInputCheck);</w:t>
      </w:r>
    </w:p>
    <w:p w14:paraId="1C2A41B8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27F2A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int aircraftNumber = FIRST_AIRCRAFT_NUMBER;</w:t>
      </w:r>
    </w:p>
    <w:p w14:paraId="4395E37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84399F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Airfield* airfieldObject = (Airfield*) malloc(sizeof(Airfield));</w:t>
      </w:r>
    </w:p>
    <w:p w14:paraId="047773F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airfieldObject-&gt;landingStrips = (int*) malloc(n * sizeof(int));</w:t>
      </w:r>
    </w:p>
    <w:p w14:paraId="75A8007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airfieldObject-&gt;numberOfStrips = n;</w:t>
      </w:r>
    </w:p>
    <w:p w14:paraId="492721E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D4DB0F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for (int i = 0; i &lt; n; i++)</w:t>
      </w:r>
    </w:p>
    <w:p w14:paraId="288A666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086FDF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airfieldObject-&gt;landingStrips[i] = EMPTY_STRIP;</w:t>
      </w:r>
    </w:p>
    <w:p w14:paraId="35C8EACE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7E4BC0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D0E0E3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sem_init(&amp;(airfieldObject-&gt;airfieldQueueSem), 0, n);</w:t>
      </w:r>
    </w:p>
    <w:p w14:paraId="3F4349B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thread_mutex_init(&amp;(airfieldObject-&gt;airfieldBusyMutex), NULL);</w:t>
      </w:r>
    </w:p>
    <w:p w14:paraId="1370ACA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49B759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3AFA877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82C55E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Aircraft* aircraftObject = (Aircraft*) malloc(sizeof(Aircraft));</w:t>
      </w:r>
    </w:p>
    <w:p w14:paraId="17E9093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aircraftObject-&gt;airfieldObject = airfieldObject;</w:t>
      </w:r>
    </w:p>
    <w:p w14:paraId="62134B9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aircraftObject-&gt;number = aircraftNumber++;</w:t>
      </w:r>
    </w:p>
    <w:p w14:paraId="194793B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aircraftObject-&gt;strip = NULL;</w:t>
      </w:r>
    </w:p>
    <w:p w14:paraId="69FA54E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pthread_t threadId;</w:t>
      </w:r>
    </w:p>
    <w:p w14:paraId="43980D1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pthread_create(&amp;threadId, NULL, &amp;aircraftThreadFunction,</w:t>
      </w:r>
    </w:p>
    <w:p w14:paraId="3B3A154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               aircraftObject);</w:t>
      </w:r>
    </w:p>
    <w:p w14:paraId="3E4EFEF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797153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randomNanosleep(MIN_SLEEP, SMALL_SLEEP);</w:t>
      </w:r>
    </w:p>
    <w:p w14:paraId="7A163C5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214DF2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5C161B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E8A841C" w14:textId="56CD6F35" w:rsidR="00DE580A" w:rsidRPr="00DE580A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}</w:t>
      </w:r>
    </w:p>
    <w:p w14:paraId="5E7BD6EC" w14:textId="77777777" w:rsidR="00DE580A" w:rsidRPr="00DE580A" w:rsidRDefault="00DE580A" w:rsidP="00DE580A">
      <w:pPr>
        <w:rPr>
          <w:lang w:val="en-US" w:eastAsia="en-US"/>
        </w:rPr>
      </w:pPr>
    </w:p>
    <w:p w14:paraId="2D88F32A" w14:textId="77777777" w:rsidR="00305267" w:rsidRDefault="00305267">
      <w:pPr>
        <w:spacing w:after="160" w:line="259" w:lineRule="auto"/>
        <w:ind w:firstLine="0"/>
        <w:contextualSpacing w:val="0"/>
        <w:jc w:val="left"/>
        <w:rPr>
          <w:rFonts w:eastAsiaTheme="minorHAnsi"/>
          <w:lang w:eastAsia="en-US"/>
        </w:rPr>
      </w:pPr>
      <w:r>
        <w:br w:type="page"/>
      </w:r>
    </w:p>
    <w:p w14:paraId="2CCEC801" w14:textId="6F14C15B" w:rsidR="0018712F" w:rsidRPr="00305267" w:rsidRDefault="00A42C70" w:rsidP="0018712F">
      <w:pPr>
        <w:pStyle w:val="afb"/>
      </w:pPr>
      <w:r>
        <w:lastRenderedPageBreak/>
        <w:t>Листинг</w:t>
      </w:r>
      <w:r w:rsidRPr="00305267">
        <w:t xml:space="preserve"> 2 – </w:t>
      </w:r>
      <w:r>
        <w:t>Код</w:t>
      </w:r>
      <w:r w:rsidRPr="00305267">
        <w:t xml:space="preserve"> </w:t>
      </w:r>
      <w:r>
        <w:t>в</w:t>
      </w:r>
      <w:r w:rsidRPr="00305267">
        <w:t xml:space="preserve"> </w:t>
      </w:r>
      <w:r>
        <w:t>файле</w:t>
      </w:r>
      <w:r w:rsidRPr="00305267">
        <w:t xml:space="preserve"> </w:t>
      </w:r>
      <w:r w:rsidR="00305267">
        <w:rPr>
          <w:lang w:val="en-US"/>
        </w:rPr>
        <w:t>task</w:t>
      </w:r>
      <w:r w:rsidR="00305267" w:rsidRPr="00305267">
        <w:t>11.</w:t>
      </w:r>
      <w:r w:rsidR="00305267">
        <w:rPr>
          <w:lang w:val="en-US"/>
        </w:rPr>
        <w:t>h</w:t>
      </w:r>
    </w:p>
    <w:p w14:paraId="4C14091F" w14:textId="77931B1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file   task1</w:t>
      </w:r>
      <w:r>
        <w:rPr>
          <w:rFonts w:ascii="Courier New" w:hAnsi="Courier New"/>
          <w:sz w:val="20"/>
          <w:szCs w:val="20"/>
          <w:lang w:val="en-US"/>
        </w:rPr>
        <w:t>1</w:t>
      </w:r>
      <w:r w:rsidRPr="00305267">
        <w:rPr>
          <w:rFonts w:ascii="Courier New" w:hAnsi="Courier New"/>
          <w:sz w:val="20"/>
          <w:szCs w:val="20"/>
          <w:lang w:val="en-US"/>
        </w:rPr>
        <w:t>.h</w:t>
      </w:r>
    </w:p>
    <w:p w14:paraId="37AEB95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 Header file of functions essential for task 11</w:t>
      </w:r>
    </w:p>
    <w:p w14:paraId="4507FDB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E9E2708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44C42E8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semaphore.h&gt;</w:t>
      </w:r>
    </w:p>
    <w:p w14:paraId="2CAFB8C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stdio.h&gt;</w:t>
      </w:r>
    </w:p>
    <w:p w14:paraId="6C50F69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pthread.h&gt;</w:t>
      </w:r>
    </w:p>
    <w:p w14:paraId="7912186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time.h&gt;</w:t>
      </w:r>
    </w:p>
    <w:p w14:paraId="463F6EA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stdlib.h&gt;</w:t>
      </w:r>
    </w:p>
    <w:p w14:paraId="0A84D5E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stdbool.h&gt;</w:t>
      </w:r>
    </w:p>
    <w:p w14:paraId="250F0BE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D49A3D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fndef TASK11_H</w:t>
      </w:r>
    </w:p>
    <w:p w14:paraId="1D1E7A8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define TASK11_H</w:t>
      </w:r>
    </w:p>
    <w:p w14:paraId="354F01E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307EC1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enum</w:t>
      </w:r>
    </w:p>
    <w:p w14:paraId="51F999B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 Essential constants for task 11</w:t>
      </w:r>
    </w:p>
    <w:p w14:paraId="6F8A7CA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EDE2DC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enum constants</w:t>
      </w:r>
    </w:p>
    <w:p w14:paraId="1C8FDE6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{</w:t>
      </w:r>
    </w:p>
    <w:p w14:paraId="5654C3F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EMPTY_STRIP = -1,</w:t>
      </w:r>
    </w:p>
    <w:p w14:paraId="0CEF397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SMALL_SLEEP = 2,</w:t>
      </w:r>
    </w:p>
    <w:p w14:paraId="507D714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BIG_SLEEP = 30,</w:t>
      </w:r>
    </w:p>
    <w:p w14:paraId="776FE78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MIN_SLEEP = 1,</w:t>
      </w:r>
    </w:p>
    <w:p w14:paraId="1B129A2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N_MIN = 1,</w:t>
      </w:r>
    </w:p>
    <w:p w14:paraId="33B0E8A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N_MAX = 1000,</w:t>
      </w:r>
    </w:p>
    <w:p w14:paraId="24D9BBF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FIRST_AIRCRAFT_NUMBER = 1</w:t>
      </w:r>
    </w:p>
    <w:p w14:paraId="500BB04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};</w:t>
      </w:r>
    </w:p>
    <w:p w14:paraId="6B76F95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E49A05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998A93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struct Airfield</w:t>
      </w:r>
    </w:p>
    <w:p w14:paraId="70A119C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Airfield struct</w:t>
      </w:r>
    </w:p>
    <w:p w14:paraId="6F67672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CEDE88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details Keeps information about landing strips, semaphore, and mutex</w:t>
      </w:r>
    </w:p>
    <w:p w14:paraId="7DFDC83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BF71C6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typedef struct</w:t>
      </w:r>
    </w:p>
    <w:p w14:paraId="220A8D3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{</w:t>
      </w:r>
    </w:p>
    <w:p w14:paraId="09D7537E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24AAAF3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 Number of landing strips</w:t>
      </w:r>
    </w:p>
    <w:p w14:paraId="43108B6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6CC1A22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int numberOfStrips;</w:t>
      </w:r>
    </w:p>
    <w:p w14:paraId="5B76659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68235CE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 Array of 'codes' of planes at each landing strip</w:t>
      </w:r>
    </w:p>
    <w:p w14:paraId="2FAF824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7B25A36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int* landingStrips;</w:t>
      </w:r>
    </w:p>
    <w:p w14:paraId="6DFA767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3C9EA69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 Semaphore object</w:t>
      </w:r>
    </w:p>
    <w:p w14:paraId="2D69CB18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4EA1223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sem_t airfieldQueueSem;</w:t>
      </w:r>
    </w:p>
    <w:p w14:paraId="16A9C72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0A493D9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 Mutex object</w:t>
      </w:r>
    </w:p>
    <w:p w14:paraId="36CBB1D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3F71D6C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thread_mutex_t airfieldBusyMutex;</w:t>
      </w:r>
    </w:p>
    <w:p w14:paraId="0D4A469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} Airfield;</w:t>
      </w:r>
    </w:p>
    <w:p w14:paraId="75822F8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E66E5E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C8E92E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struct Aircraft</w:t>
      </w:r>
    </w:p>
    <w:p w14:paraId="34A591E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Aircraft and pthread arg struct</w:t>
      </w:r>
    </w:p>
    <w:p w14:paraId="4EDB7F4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183339F" w14:textId="77777777" w:rsidR="00305267" w:rsidRPr="00DE580A" w:rsidRDefault="00305267" w:rsidP="00305267">
      <w:pPr>
        <w:pStyle w:val="afb"/>
        <w:rPr>
          <w:lang w:val="en-US"/>
        </w:rPr>
      </w:pPr>
      <w:r>
        <w:lastRenderedPageBreak/>
        <w:t>Окончание</w:t>
      </w:r>
      <w:r w:rsidRPr="007E4AAA">
        <w:rPr>
          <w:lang w:val="en-US"/>
        </w:rPr>
        <w:t xml:space="preserve"> </w:t>
      </w:r>
      <w:r>
        <w:t>листинга</w:t>
      </w:r>
      <w:r w:rsidRPr="007E4AAA">
        <w:rPr>
          <w:lang w:val="en-US"/>
        </w:rPr>
        <w:t xml:space="preserve"> </w:t>
      </w:r>
      <w:r>
        <w:rPr>
          <w:lang w:val="en-US"/>
        </w:rPr>
        <w:t>2</w:t>
      </w:r>
    </w:p>
    <w:p w14:paraId="55AE5BE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details Keeps information about aircraft and os also used as</w:t>
      </w:r>
    </w:p>
    <w:p w14:paraId="1D094F1E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pthread_create arg</w:t>
      </w:r>
    </w:p>
    <w:p w14:paraId="092CF85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D3FA4D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typedef struct</w:t>
      </w:r>
    </w:p>
    <w:p w14:paraId="2DA32B9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{</w:t>
      </w:r>
    </w:p>
    <w:p w14:paraId="67CBF9C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173A0A6E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 Aircraft's number</w:t>
      </w:r>
    </w:p>
    <w:p w14:paraId="28AEEE3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59F555B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int number;</w:t>
      </w:r>
    </w:p>
    <w:p w14:paraId="33E583D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06FF20A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 Pointer to landing strip's array of parked aircraft element, where</w:t>
      </w:r>
    </w:p>
    <w:p w14:paraId="049468D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 this aircraft is parked</w:t>
      </w:r>
    </w:p>
    <w:p w14:paraId="4C8675C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5D60B77E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int* strip;</w:t>
      </w:r>
    </w:p>
    <w:p w14:paraId="626C4E1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6FFBAE3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 Pointer to destination airfield</w:t>
      </w:r>
    </w:p>
    <w:p w14:paraId="2557CEE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34AA044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Airfield* airfieldObject;</w:t>
      </w:r>
    </w:p>
    <w:p w14:paraId="7973221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} Aircraft;</w:t>
      </w:r>
    </w:p>
    <w:p w14:paraId="50F071D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34C7E6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brief Provides a procedure of landing an aircraft, by finding an empty</w:t>
      </w:r>
    </w:p>
    <w:p w14:paraId="189A16D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landing strip and changing necessary variables</w:t>
      </w:r>
    </w:p>
    <w:p w14:paraId="6A6A7B9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21408A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param aircraftToLand pointer to aircraft object which is up to landing</w:t>
      </w:r>
    </w:p>
    <w:p w14:paraId="259CBC5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8F349D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void landAircraft(Aircraft* aircraftToLand);</w:t>
      </w:r>
    </w:p>
    <w:p w14:paraId="7864F2A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3BDF54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brief Checks if number can be a number of landing strips for task 11</w:t>
      </w:r>
    </w:p>
    <w:p w14:paraId="3978053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4C6C764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param intToCheck number to check.</w:t>
      </w:r>
    </w:p>
    <w:p w14:paraId="780177B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return true if number can be a number of landing strips for task 11</w:t>
      </w:r>
    </w:p>
    <w:p w14:paraId="6B59F0EE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false - otherwise</w:t>
      </w:r>
    </w:p>
    <w:p w14:paraId="747CD1A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3848D0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bool numberOfStripsInputCheck(int intToCheck);</w:t>
      </w:r>
    </w:p>
    <w:p w14:paraId="3F22FB6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14026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brief Calls nanosleep function with random amount of seconds and 0</w:t>
      </w:r>
    </w:p>
    <w:p w14:paraId="66ADDF2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nanoseconds</w:t>
      </w:r>
    </w:p>
    <w:p w14:paraId="3757711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3099DAC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param minSeconds minimal number of seconds to sleep.</w:t>
      </w:r>
    </w:p>
    <w:p w14:paraId="196B5F0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param maxSeconds maximal number of seconds to sleep.</w:t>
      </w:r>
    </w:p>
    <w:p w14:paraId="4728B19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F31838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void randomNanosleep(int minSeconds, int maxSeconds);</w:t>
      </w:r>
    </w:p>
    <w:p w14:paraId="298EFF0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DDA592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F7D00B2" w14:textId="62D4895B" w:rsidR="0018712F" w:rsidRDefault="00305267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endif //TASK11_H</w:t>
      </w:r>
    </w:p>
    <w:p w14:paraId="2F1791F2" w14:textId="77777777" w:rsidR="0018712F" w:rsidRPr="0018712F" w:rsidRDefault="0018712F" w:rsidP="0018712F">
      <w:pPr>
        <w:rPr>
          <w:lang w:val="en-US" w:eastAsia="en-US"/>
        </w:rPr>
      </w:pPr>
    </w:p>
    <w:p w14:paraId="7899BE20" w14:textId="211C1B3A" w:rsidR="0018712F" w:rsidRPr="00305267" w:rsidRDefault="0018712F" w:rsidP="0018712F">
      <w:pPr>
        <w:pStyle w:val="afb"/>
      </w:pPr>
      <w:r>
        <w:t>Листинг</w:t>
      </w:r>
      <w:r w:rsidRPr="00305267">
        <w:t xml:space="preserve"> 3 – </w:t>
      </w:r>
      <w:r>
        <w:t>Код</w:t>
      </w:r>
      <w:r w:rsidRPr="00305267">
        <w:t xml:space="preserve"> </w:t>
      </w:r>
      <w:r>
        <w:t>в</w:t>
      </w:r>
      <w:r w:rsidRPr="00305267">
        <w:t xml:space="preserve"> </w:t>
      </w:r>
      <w:r>
        <w:t>файле</w:t>
      </w:r>
      <w:r w:rsidRPr="00305267">
        <w:t xml:space="preserve"> </w:t>
      </w:r>
      <w:r>
        <w:rPr>
          <w:lang w:val="en-US"/>
        </w:rPr>
        <w:t>task</w:t>
      </w:r>
      <w:r w:rsidRPr="00305267">
        <w:t>1</w:t>
      </w:r>
      <w:r w:rsidR="00305267">
        <w:t>1</w:t>
      </w:r>
      <w:r w:rsidRPr="00305267">
        <w:t>.</w:t>
      </w:r>
      <w:r w:rsidR="00305267">
        <w:rPr>
          <w:lang w:val="en-US"/>
        </w:rPr>
        <w:t>c</w:t>
      </w:r>
    </w:p>
    <w:p w14:paraId="6257255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file   task11.c</w:t>
      </w:r>
    </w:p>
    <w:p w14:paraId="44413DB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 Implements functions of task11.h</w:t>
      </w:r>
    </w:p>
    <w:p w14:paraId="15E8B87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BFAAA0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A59390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"task11.h"</w:t>
      </w:r>
    </w:p>
    <w:p w14:paraId="4BEE097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5ED724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void landAircraft(Aircraft* aircraftToLand)</w:t>
      </w:r>
    </w:p>
    <w:p w14:paraId="0146883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{</w:t>
      </w:r>
    </w:p>
    <w:p w14:paraId="09E40E6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for (int i = 0; i &lt; aircraftToLand-&gt;airfieldObject-&gt;numberOfStrips; i++)</w:t>
      </w:r>
    </w:p>
    <w:p w14:paraId="0501885B" w14:textId="77777777" w:rsidR="00305267" w:rsidRPr="0018712F" w:rsidRDefault="00305267" w:rsidP="00305267">
      <w:pPr>
        <w:pStyle w:val="afb"/>
        <w:rPr>
          <w:lang w:val="en-US"/>
        </w:rPr>
      </w:pPr>
      <w:r>
        <w:lastRenderedPageBreak/>
        <w:t>Окончание</w:t>
      </w:r>
      <w:r w:rsidRPr="007E4AAA">
        <w:rPr>
          <w:lang w:val="en-US"/>
        </w:rPr>
        <w:t xml:space="preserve"> </w:t>
      </w:r>
      <w:r>
        <w:t>листинга</w:t>
      </w:r>
      <w:r w:rsidRPr="007E4AAA">
        <w:rPr>
          <w:lang w:val="en-US"/>
        </w:rPr>
        <w:t xml:space="preserve"> </w:t>
      </w:r>
      <w:r>
        <w:rPr>
          <w:lang w:val="en-US"/>
        </w:rPr>
        <w:t>3</w:t>
      </w:r>
    </w:p>
    <w:p w14:paraId="0D0870C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7DABFC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if (aircraftToLand-&gt;airfieldObject-&gt;landingStrips[i] == -1)</w:t>
      </w:r>
    </w:p>
    <w:p w14:paraId="3DFCB3DD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28CF0B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    aircraftToLand-&gt;airfieldObject-&gt;landingStrips[i] = aircraftToLand-&gt;number;</w:t>
      </w:r>
    </w:p>
    <w:p w14:paraId="13FAE93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    aircraftToLand-&gt;strip = &amp;(aircraftToLand-&gt;airfieldObject-&gt;landingStrips[i]);</w:t>
      </w:r>
    </w:p>
    <w:p w14:paraId="1BD24CF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    break;</w:t>
      </w:r>
    </w:p>
    <w:p w14:paraId="6DE01D2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9CAAD6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F6AC1E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}</w:t>
      </w:r>
    </w:p>
    <w:p w14:paraId="3A1730FF" w14:textId="5600FB73" w:rsidR="0018712F" w:rsidRDefault="0018712F" w:rsidP="0018712F">
      <w:pPr>
        <w:rPr>
          <w:lang w:val="en-US" w:eastAsia="en-US"/>
        </w:rPr>
      </w:pPr>
    </w:p>
    <w:p w14:paraId="74CDAA54" w14:textId="66789A5E" w:rsidR="0018712F" w:rsidRPr="00305267" w:rsidRDefault="0018712F" w:rsidP="0018712F">
      <w:pPr>
        <w:pStyle w:val="afb"/>
      </w:pPr>
      <w:r>
        <w:t>Листинг</w:t>
      </w:r>
      <w:r w:rsidRPr="00305267">
        <w:t xml:space="preserve"> 4 – </w:t>
      </w:r>
      <w:r>
        <w:t>Код</w:t>
      </w:r>
      <w:r w:rsidRPr="00305267">
        <w:t xml:space="preserve"> </w:t>
      </w:r>
      <w:r>
        <w:t>в</w:t>
      </w:r>
      <w:r w:rsidRPr="00305267">
        <w:t xml:space="preserve"> </w:t>
      </w:r>
      <w:r>
        <w:t>файле</w:t>
      </w:r>
      <w:r w:rsidRPr="00305267">
        <w:t xml:space="preserve"> </w:t>
      </w:r>
      <w:r w:rsidR="00305267">
        <w:rPr>
          <w:lang w:val="en-US"/>
        </w:rPr>
        <w:t>thread</w:t>
      </w:r>
      <w:r w:rsidR="00305267" w:rsidRPr="00305267">
        <w:t>.</w:t>
      </w:r>
      <w:r w:rsidR="00305267">
        <w:rPr>
          <w:lang w:val="en-US"/>
        </w:rPr>
        <w:t>h</w:t>
      </w:r>
    </w:p>
    <w:p w14:paraId="0D81647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file   thread.h</w:t>
      </w:r>
    </w:p>
    <w:p w14:paraId="37F7E879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 Header file of function which is used as thread function</w:t>
      </w:r>
    </w:p>
    <w:p w14:paraId="3C9E291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A9C68D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D6E22F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fndef THREAD_H</w:t>
      </w:r>
    </w:p>
    <w:p w14:paraId="0540666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define THREAD_H</w:t>
      </w:r>
    </w:p>
    <w:p w14:paraId="12A53CE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81D7E2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"task11.h"</w:t>
      </w:r>
    </w:p>
    <w:p w14:paraId="4E7E302E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A0B388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brief Used as a thread function. Provides landing, waiting and parking</w:t>
      </w:r>
    </w:p>
    <w:p w14:paraId="7B83F7B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for the aircraft, implementing required thread control action</w:t>
      </w:r>
    </w:p>
    <w:p w14:paraId="10C2360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59FF77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param arg void* pointer. Must point to the Aircraft*</w:t>
      </w:r>
    </w:p>
    <w:p w14:paraId="64E5AEA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A692FE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return NULL</w:t>
      </w:r>
    </w:p>
    <w:p w14:paraId="105E98F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81F077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void* aircraftThreadFunction(void* arg);</w:t>
      </w:r>
    </w:p>
    <w:p w14:paraId="796EEC0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61831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7118DC" w14:textId="7E42DA34" w:rsidR="0018712F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endif //THREAD_H</w:t>
      </w:r>
    </w:p>
    <w:p w14:paraId="125B5306" w14:textId="77777777" w:rsidR="0018712F" w:rsidRPr="0018712F" w:rsidRDefault="0018712F" w:rsidP="0018712F">
      <w:pPr>
        <w:rPr>
          <w:lang w:val="en-US" w:eastAsia="en-US"/>
        </w:rPr>
      </w:pPr>
    </w:p>
    <w:p w14:paraId="774A7166" w14:textId="6DA7A11E" w:rsidR="0018712F" w:rsidRPr="00305267" w:rsidRDefault="0018712F" w:rsidP="0018712F">
      <w:pPr>
        <w:pStyle w:val="afb"/>
      </w:pPr>
      <w:r>
        <w:t>Листинг</w:t>
      </w:r>
      <w:r w:rsidRPr="00305267">
        <w:t xml:space="preserve"> 5 – </w:t>
      </w:r>
      <w:r>
        <w:t>Код</w:t>
      </w:r>
      <w:r w:rsidRPr="00305267">
        <w:t xml:space="preserve"> </w:t>
      </w:r>
      <w:r>
        <w:t>в</w:t>
      </w:r>
      <w:r w:rsidRPr="00305267">
        <w:t xml:space="preserve"> </w:t>
      </w:r>
      <w:r>
        <w:t>файле</w:t>
      </w:r>
      <w:r w:rsidR="00305267" w:rsidRPr="00305267">
        <w:t xml:space="preserve"> </w:t>
      </w:r>
      <w:r w:rsidR="00305267">
        <w:rPr>
          <w:lang w:val="en-US"/>
        </w:rPr>
        <w:t>thread</w:t>
      </w:r>
      <w:r w:rsidR="00305267" w:rsidRPr="00305267">
        <w:t>.</w:t>
      </w:r>
      <w:r w:rsidR="00305267">
        <w:rPr>
          <w:lang w:val="en-US"/>
        </w:rPr>
        <w:t>c</w:t>
      </w:r>
    </w:p>
    <w:p w14:paraId="03CDE378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file   thread.c</w:t>
      </w:r>
    </w:p>
    <w:p w14:paraId="0C9C35F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 Implements a function of thread.c</w:t>
      </w:r>
    </w:p>
    <w:p w14:paraId="5FCEB6C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8476BD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70074F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"thread.h"</w:t>
      </w:r>
    </w:p>
    <w:p w14:paraId="3792FB9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CBD3D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28A80B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void* aircraftThreadFunction(void* arg)</w:t>
      </w:r>
    </w:p>
    <w:p w14:paraId="267A0E9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{</w:t>
      </w:r>
    </w:p>
    <w:p w14:paraId="338E32E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srand(time(NULL));</w:t>
      </w:r>
    </w:p>
    <w:p w14:paraId="7142F04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007B38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27EE14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Aircraft* aircraftObject = (Aircraft*) arg;</w:t>
      </w:r>
    </w:p>
    <w:p w14:paraId="4895A3E8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BDD4D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rintf("Aircraft %d is asking for land\n", aircraftObject-&gt;number);</w:t>
      </w:r>
    </w:p>
    <w:p w14:paraId="209A587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C401DA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sem_wait(&amp;(aircraftObject-&gt;airfieldObject-&gt;airfieldQueueSem));</w:t>
      </w:r>
    </w:p>
    <w:p w14:paraId="22BE5C66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rintf("Aircraft %d is permitted to land\n", aircraftObject-&gt;number);</w:t>
      </w:r>
    </w:p>
    <w:p w14:paraId="7BEB688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5CB3DC" w14:textId="77777777" w:rsidR="00305267" w:rsidRPr="0018712F" w:rsidRDefault="00305267" w:rsidP="00305267">
      <w:pPr>
        <w:pStyle w:val="afb"/>
        <w:rPr>
          <w:lang w:val="en-US"/>
        </w:rPr>
      </w:pPr>
      <w:r>
        <w:lastRenderedPageBreak/>
        <w:t>Окончание</w:t>
      </w:r>
      <w:r w:rsidRPr="007E4AAA">
        <w:rPr>
          <w:lang w:val="en-US"/>
        </w:rPr>
        <w:t xml:space="preserve"> </w:t>
      </w:r>
      <w:r>
        <w:t>листинга</w:t>
      </w:r>
      <w:r w:rsidRPr="007E4AAA">
        <w:rPr>
          <w:lang w:val="en-US"/>
        </w:rPr>
        <w:t xml:space="preserve"> </w:t>
      </w:r>
      <w:r>
        <w:rPr>
          <w:lang w:val="en-US"/>
        </w:rPr>
        <w:t>5</w:t>
      </w:r>
    </w:p>
    <w:p w14:paraId="1115FB1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thread_mutex_lock(&amp;(aircraftObject-&gt;airfieldObject-&gt;airfieldBusyMutex));</w:t>
      </w:r>
    </w:p>
    <w:p w14:paraId="134E07C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landAircraft(aircraftObject);</w:t>
      </w:r>
    </w:p>
    <w:p w14:paraId="338E460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rintf("Aircraft %d has just landed\n",</w:t>
      </w:r>
    </w:p>
    <w:p w14:paraId="7420318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   aircraftObject-&gt;number);</w:t>
      </w:r>
    </w:p>
    <w:p w14:paraId="12183B52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6A86C4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thread_mutex_unlock(</w:t>
      </w:r>
    </w:p>
    <w:p w14:paraId="464E3E6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    &amp;(aircraftObject-&gt;airfieldObject-&gt;airfieldBusyMutex));</w:t>
      </w:r>
    </w:p>
    <w:p w14:paraId="42BBC244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81878EE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DE40E3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randomNanosleep(MIN_SLEEP, BIG_SLEEP);</w:t>
      </w:r>
    </w:p>
    <w:p w14:paraId="51021FF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990DAE3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52A0AFC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rintf("Aircraft %d is getting parked\n", aircraftObject-&gt;number);</w:t>
      </w:r>
    </w:p>
    <w:p w14:paraId="58F43B30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*(aircraftObject-&gt;strip) = EMPTY_STRIP;</w:t>
      </w:r>
    </w:p>
    <w:p w14:paraId="2C8F91E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aircraftObject-&gt;strip = NULL;</w:t>
      </w:r>
    </w:p>
    <w:p w14:paraId="1ADC3EB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E5F452F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sem_post(&amp;(aircraftObject-&gt;airfieldObject-&gt;airfieldQueueSem));</w:t>
      </w:r>
    </w:p>
    <w:p w14:paraId="77EDC6DB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printf("Aircraft %d has just been parked\n",</w:t>
      </w:r>
    </w:p>
    <w:p w14:paraId="77F2B4E5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       aircraftObject-&gt;number);</w:t>
      </w:r>
    </w:p>
    <w:p w14:paraId="3512A06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6A0D9A7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free(aircraftObject);</w:t>
      </w:r>
    </w:p>
    <w:p w14:paraId="03CA98AA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E4F5FB1" w14:textId="77777777" w:rsidR="00305267" w:rsidRPr="00305267" w:rsidRDefault="00305267" w:rsidP="00305267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return NULL;</w:t>
      </w:r>
    </w:p>
    <w:p w14:paraId="57C9A8F1" w14:textId="2D0D0D52" w:rsidR="0018712F" w:rsidRDefault="00305267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</w:rPr>
        <w:t>}</w:t>
      </w:r>
    </w:p>
    <w:p w14:paraId="68C4CB3E" w14:textId="77777777" w:rsidR="00305267" w:rsidRPr="00305267" w:rsidRDefault="00305267" w:rsidP="00305267">
      <w:pPr>
        <w:rPr>
          <w:lang w:val="en-US" w:eastAsia="en-US"/>
        </w:rPr>
      </w:pPr>
    </w:p>
    <w:p w14:paraId="35B5379C" w14:textId="04233BCF" w:rsidR="00866893" w:rsidRPr="00866893" w:rsidRDefault="0018712F" w:rsidP="00866893">
      <w:pPr>
        <w:pStyle w:val="afb"/>
        <w:tabs>
          <w:tab w:val="center" w:pos="4819"/>
        </w:tabs>
        <w:spacing w:after="240" w:line="240" w:lineRule="atLeast"/>
        <w:rPr>
          <w:lang w:val="en-US"/>
        </w:rPr>
      </w:pPr>
      <w:r>
        <w:t>Листинг</w:t>
      </w:r>
      <w:r w:rsidRPr="00305267">
        <w:t xml:space="preserve"> 6 – </w:t>
      </w:r>
      <w:r>
        <w:t>Код</w:t>
      </w:r>
      <w:r w:rsidRPr="00305267">
        <w:t xml:space="preserve"> </w:t>
      </w:r>
      <w:r>
        <w:t>в</w:t>
      </w:r>
      <w:r w:rsidRPr="00305267">
        <w:t xml:space="preserve"> </w:t>
      </w:r>
      <w:r>
        <w:t>файле</w:t>
      </w:r>
      <w:r w:rsidR="00305267" w:rsidRPr="00305267">
        <w:t xml:space="preserve"> </w:t>
      </w:r>
      <w:r>
        <w:rPr>
          <w:lang w:val="en-US"/>
        </w:rPr>
        <w:t>input</w:t>
      </w:r>
      <w:r w:rsidRPr="00305267">
        <w:t>.</w:t>
      </w:r>
      <w:r w:rsidR="00305267">
        <w:rPr>
          <w:lang w:val="en-US"/>
        </w:rPr>
        <w:t>h</w:t>
      </w:r>
      <w:r w:rsidR="00866893">
        <w:rPr>
          <w:lang w:val="en-US"/>
        </w:rPr>
        <w:tab/>
      </w:r>
    </w:p>
    <w:p w14:paraId="3ED3068C" w14:textId="77777777" w:rsidR="00866893" w:rsidRDefault="00866893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5BC67C59" w14:textId="56BA2966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file   input.h</w:t>
      </w:r>
    </w:p>
    <w:p w14:paraId="689D532C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 Header file of function to read integer with additional check</w:t>
      </w:r>
    </w:p>
    <w:p w14:paraId="768CADF3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DFA43DC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5509F6B5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fndef INPUT_H</w:t>
      </w:r>
    </w:p>
    <w:p w14:paraId="7A4A68E6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define INPUT_H</w:t>
      </w:r>
    </w:p>
    <w:p w14:paraId="13A73605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10D0180A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stdbool.h&gt;</w:t>
      </w:r>
    </w:p>
    <w:p w14:paraId="1A36F048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#include &lt;stdio.h&gt;</w:t>
      </w:r>
    </w:p>
    <w:p w14:paraId="48ACB9EC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25655C51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enum</w:t>
      </w:r>
    </w:p>
    <w:p w14:paraId="3C935123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brief  Size of string for input</w:t>
      </w:r>
    </w:p>
    <w:p w14:paraId="7A9C9104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3743678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enum sizes</w:t>
      </w:r>
    </w:p>
    <w:p w14:paraId="7C5A88B6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{</w:t>
      </w:r>
    </w:p>
    <w:p w14:paraId="383B9645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   INPUT_SIZE = 200</w:t>
      </w:r>
    </w:p>
    <w:p w14:paraId="61009B1F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};</w:t>
      </w:r>
    </w:p>
    <w:p w14:paraId="6F4BEE18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4EF9F5E5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/*! \brief Reads int</w:t>
      </w:r>
    </w:p>
    <w:p w14:paraId="665B30AD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367388F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details Reads int with additional check. Continues reading until</w:t>
      </w:r>
    </w:p>
    <w:p w14:paraId="39F1AC60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correct value is read.</w:t>
      </w:r>
    </w:p>
    <w:p w14:paraId="076EC455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3F6EA21B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param bool* Pointer to the function that checks additional condition.</w:t>
      </w:r>
    </w:p>
    <w:p w14:paraId="124DCC9D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  \return Integer read correct integer.</w:t>
      </w:r>
    </w:p>
    <w:p w14:paraId="4DAF5E9A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BCD234B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305267">
        <w:rPr>
          <w:rFonts w:ascii="Courier New" w:hAnsi="Courier New"/>
          <w:sz w:val="20"/>
          <w:szCs w:val="20"/>
          <w:lang w:val="en-US"/>
        </w:rPr>
        <w:t>int checkedInputInt(bool(* additionalCheck)(int));</w:t>
      </w:r>
    </w:p>
    <w:p w14:paraId="67CFDCEB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2C5B1A0F" w14:textId="77777777" w:rsidR="00305267" w:rsidRPr="00305267" w:rsidRDefault="00305267" w:rsidP="00305267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28244D92" w14:textId="4A85D3F5" w:rsidR="00866893" w:rsidRPr="0018712F" w:rsidRDefault="00305267" w:rsidP="00866893">
      <w:pPr>
        <w:pStyle w:val="afb"/>
        <w:spacing w:before="240" w:line="240" w:lineRule="atLeast"/>
        <w:rPr>
          <w:lang w:val="en-US"/>
        </w:rPr>
      </w:pPr>
      <w:r w:rsidRPr="00305267">
        <w:rPr>
          <w:rFonts w:ascii="Courier New" w:hAnsi="Courier New"/>
          <w:sz w:val="20"/>
          <w:szCs w:val="20"/>
        </w:rPr>
        <w:t>#endif //INPUT_H</w:t>
      </w:r>
    </w:p>
    <w:p w14:paraId="6C54AC17" w14:textId="1A9052F0" w:rsidR="0018712F" w:rsidRPr="0018712F" w:rsidRDefault="0018712F" w:rsidP="0018712F">
      <w:pPr>
        <w:pStyle w:val="afb"/>
        <w:spacing w:line="240" w:lineRule="atLeast"/>
        <w:rPr>
          <w:lang w:val="en-US"/>
        </w:rPr>
      </w:pPr>
    </w:p>
    <w:p w14:paraId="77552E98" w14:textId="7B315537" w:rsidR="00866893" w:rsidRPr="00866893" w:rsidRDefault="00866893" w:rsidP="00866893">
      <w:pPr>
        <w:pStyle w:val="afb"/>
        <w:spacing w:after="240" w:line="240" w:lineRule="atLeast"/>
      </w:pPr>
      <w:r>
        <w:t>Листинг</w:t>
      </w:r>
      <w:r w:rsidRPr="00305267">
        <w:t xml:space="preserve"> </w:t>
      </w:r>
      <w:r w:rsidRPr="00866893">
        <w:t>7</w:t>
      </w:r>
      <w:r w:rsidRPr="00305267">
        <w:t xml:space="preserve"> – </w:t>
      </w:r>
      <w:r>
        <w:t>Код</w:t>
      </w:r>
      <w:r w:rsidRPr="00305267">
        <w:t xml:space="preserve"> </w:t>
      </w:r>
      <w:r>
        <w:t>в</w:t>
      </w:r>
      <w:r w:rsidRPr="00305267">
        <w:t xml:space="preserve"> </w:t>
      </w:r>
      <w:r>
        <w:t>файле</w:t>
      </w:r>
      <w:r w:rsidRPr="00305267">
        <w:t xml:space="preserve"> </w:t>
      </w:r>
      <w:r>
        <w:rPr>
          <w:lang w:val="en-US"/>
        </w:rPr>
        <w:t>input</w:t>
      </w:r>
      <w:r w:rsidRPr="00305267">
        <w:t>.</w:t>
      </w:r>
      <w:r>
        <w:rPr>
          <w:lang w:val="en-US"/>
        </w:rPr>
        <w:t>c</w:t>
      </w:r>
    </w:p>
    <w:p w14:paraId="12415EA5" w14:textId="77777777" w:rsidR="00866893" w:rsidRDefault="00866893" w:rsidP="00866893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03880EBB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>/*! \file   input.c</w:t>
      </w:r>
    </w:p>
    <w:p w14:paraId="15A9BB8F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*  \brief  Implements functions of input.h</w:t>
      </w:r>
    </w:p>
    <w:p w14:paraId="2B8D0E96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*/</w:t>
      </w:r>
    </w:p>
    <w:p w14:paraId="5D755C73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A689086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>#include "input.h"</w:t>
      </w:r>
    </w:p>
    <w:p w14:paraId="187D6256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D32483F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>int checkedInputInt(bool(* additionalCheck)(int))</w:t>
      </w:r>
    </w:p>
    <w:p w14:paraId="2D0A6BE9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03DA8704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nt result;</w:t>
      </w:r>
    </w:p>
    <w:p w14:paraId="717A4EDC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har inputString[INPUT_SIZE];</w:t>
      </w:r>
    </w:p>
    <w:p w14:paraId="7C3046C7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318400B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while (true)</w:t>
      </w:r>
    </w:p>
    <w:p w14:paraId="345DDAA9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{</w:t>
      </w:r>
    </w:p>
    <w:p w14:paraId="0F9A581E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scanf("%s", inputString);</w:t>
      </w:r>
    </w:p>
    <w:p w14:paraId="2F333EC2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int flag = sscanf(inputString, "%d", &amp;result);</w:t>
      </w:r>
    </w:p>
    <w:p w14:paraId="5BFB535E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if (flag == 0 || flag == EOF)</w:t>
      </w:r>
    </w:p>
    <w:p w14:paraId="53BA3482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{</w:t>
      </w:r>
    </w:p>
    <w:p w14:paraId="297D46A1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printf("Input error!\n");</w:t>
      </w:r>
    </w:p>
    <w:p w14:paraId="460B5B71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continue;</w:t>
      </w:r>
    </w:p>
    <w:p w14:paraId="3CBFC66F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}</w:t>
      </w:r>
    </w:p>
    <w:p w14:paraId="242C55A3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if (!additionalCheck(result))</w:t>
      </w:r>
    </w:p>
    <w:p w14:paraId="53DE025D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{</w:t>
      </w:r>
    </w:p>
    <w:p w14:paraId="070D93D0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printf("Input error!\n");</w:t>
      </w:r>
    </w:p>
    <w:p w14:paraId="2EEC46DD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continue;</w:t>
      </w:r>
    </w:p>
    <w:p w14:paraId="39675DE2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}</w:t>
      </w:r>
    </w:p>
    <w:p w14:paraId="4D897986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return result;</w:t>
      </w:r>
    </w:p>
    <w:p w14:paraId="2E07DC07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}</w:t>
      </w:r>
    </w:p>
    <w:p w14:paraId="7E90C3EB" w14:textId="77777777" w:rsidR="00866893" w:rsidRPr="00866893" w:rsidRDefault="00866893" w:rsidP="0086689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866893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154BF07D" w14:textId="77777777" w:rsidR="0058068D" w:rsidRDefault="0058068D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101885CB" w14:textId="3FD891A0" w:rsidR="005F0866" w:rsidRDefault="0018712F" w:rsidP="005F0866">
      <w:pPr>
        <w:pStyle w:val="a0"/>
        <w:rPr>
          <w:lang w:val="ru-RU"/>
        </w:rPr>
      </w:pPr>
      <w:r>
        <w:rPr>
          <w:lang w:val="ru-RU"/>
        </w:rPr>
        <w:lastRenderedPageBreak/>
        <w:t>Тестовые примеры работы программы</w:t>
      </w:r>
    </w:p>
    <w:p w14:paraId="05BF5572" w14:textId="295287C4" w:rsidR="00E43F13" w:rsidRDefault="00E43F13" w:rsidP="00866893">
      <w:r>
        <w:t>На рисунк</w:t>
      </w:r>
      <w:r w:rsidR="00866893">
        <w:t>е 1</w:t>
      </w:r>
      <w:r>
        <w:t xml:space="preserve"> приведен пример работы программы.</w:t>
      </w:r>
    </w:p>
    <w:p w14:paraId="5E59BA06" w14:textId="77777777" w:rsidR="00866893" w:rsidRPr="00100D4B" w:rsidRDefault="00866893" w:rsidP="00866893"/>
    <w:p w14:paraId="1E446EDE" w14:textId="77777777" w:rsidR="00F27F6B" w:rsidRDefault="00F27F6B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3EB4799B">
            <wp:extent cx="3239546" cy="57404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266" cy="5874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1408964F" w:rsidR="00804B92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E43F13">
        <w:rPr>
          <w:szCs w:val="28"/>
          <w:shd w:val="clear" w:color="auto" w:fill="FFFFFF"/>
        </w:rPr>
        <w:t>Пример работы программы 1</w:t>
      </w:r>
    </w:p>
    <w:p w14:paraId="44A7D38F" w14:textId="5D34389C" w:rsidR="00E43F13" w:rsidRPr="00804B92" w:rsidRDefault="00E43F13" w:rsidP="00866893">
      <w:pPr>
        <w:pStyle w:val="ad"/>
        <w:ind w:left="0" w:firstLine="0"/>
        <w:contextualSpacing w:val="0"/>
        <w:rPr>
          <w:szCs w:val="28"/>
          <w:shd w:val="clear" w:color="auto" w:fill="FFFFFF"/>
        </w:rPr>
      </w:pPr>
    </w:p>
    <w:p w14:paraId="07EEC669" w14:textId="77777777" w:rsidR="00E43F13" w:rsidRPr="00804B92" w:rsidRDefault="00E43F13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sectPr w:rsidR="00E43F13" w:rsidRPr="00804B92" w:rsidSect="00FB324F">
      <w:footerReference w:type="default" r:id="rId9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10E05" w14:textId="77777777" w:rsidR="00227D34" w:rsidRDefault="00227D34" w:rsidP="001103C9">
      <w:pPr>
        <w:spacing w:line="240" w:lineRule="auto"/>
      </w:pPr>
      <w:r>
        <w:separator/>
      </w:r>
    </w:p>
  </w:endnote>
  <w:endnote w:type="continuationSeparator" w:id="0">
    <w:p w14:paraId="378059E9" w14:textId="77777777" w:rsidR="00227D34" w:rsidRDefault="00227D34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78100A" w14:textId="77777777" w:rsidR="00227D34" w:rsidRDefault="00227D34" w:rsidP="001103C9">
      <w:pPr>
        <w:spacing w:line="240" w:lineRule="auto"/>
      </w:pPr>
      <w:r>
        <w:separator/>
      </w:r>
    </w:p>
  </w:footnote>
  <w:footnote w:type="continuationSeparator" w:id="0">
    <w:p w14:paraId="58CE8499" w14:textId="77777777" w:rsidR="00227D34" w:rsidRDefault="00227D34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staAIi2MUYsAAAA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5065"/>
    <w:rsid w:val="000E0AAF"/>
    <w:rsid w:val="000F29D0"/>
    <w:rsid w:val="000F5091"/>
    <w:rsid w:val="000F5BD2"/>
    <w:rsid w:val="00100D4B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27D34"/>
    <w:rsid w:val="00236414"/>
    <w:rsid w:val="002411F0"/>
    <w:rsid w:val="0025337D"/>
    <w:rsid w:val="002754DF"/>
    <w:rsid w:val="0028093B"/>
    <w:rsid w:val="00293FAC"/>
    <w:rsid w:val="002B297E"/>
    <w:rsid w:val="002D7D2A"/>
    <w:rsid w:val="002F6B99"/>
    <w:rsid w:val="00305267"/>
    <w:rsid w:val="00341959"/>
    <w:rsid w:val="00342755"/>
    <w:rsid w:val="0039239E"/>
    <w:rsid w:val="003B3DE5"/>
    <w:rsid w:val="003D0F45"/>
    <w:rsid w:val="003E30BD"/>
    <w:rsid w:val="00437820"/>
    <w:rsid w:val="00445C8C"/>
    <w:rsid w:val="004552A6"/>
    <w:rsid w:val="00463AB8"/>
    <w:rsid w:val="0049215F"/>
    <w:rsid w:val="004B234E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7F94"/>
    <w:rsid w:val="008265AC"/>
    <w:rsid w:val="0082748B"/>
    <w:rsid w:val="0086477F"/>
    <w:rsid w:val="00866893"/>
    <w:rsid w:val="008860BE"/>
    <w:rsid w:val="00897713"/>
    <w:rsid w:val="00905D6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B01B5C"/>
    <w:rsid w:val="00B33FC5"/>
    <w:rsid w:val="00B80C9B"/>
    <w:rsid w:val="00B921D2"/>
    <w:rsid w:val="00BD04AD"/>
    <w:rsid w:val="00C25B0E"/>
    <w:rsid w:val="00C31C24"/>
    <w:rsid w:val="00C41F02"/>
    <w:rsid w:val="00C773D8"/>
    <w:rsid w:val="00C946CF"/>
    <w:rsid w:val="00CA085C"/>
    <w:rsid w:val="00CB699D"/>
    <w:rsid w:val="00D3385F"/>
    <w:rsid w:val="00D4223D"/>
    <w:rsid w:val="00D56656"/>
    <w:rsid w:val="00D641A2"/>
    <w:rsid w:val="00D83C8B"/>
    <w:rsid w:val="00DB72E0"/>
    <w:rsid w:val="00DC66F8"/>
    <w:rsid w:val="00DD20E4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68</Words>
  <Characters>7799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0-10-14T04:49:00Z</cp:lastPrinted>
  <dcterms:created xsi:type="dcterms:W3CDTF">2021-03-12T21:35:00Z</dcterms:created>
  <dcterms:modified xsi:type="dcterms:W3CDTF">2021-03-12T21:35:00Z</dcterms:modified>
</cp:coreProperties>
</file>